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3A6B" w:rsidRDefault="0086546C" w:rsidP="0086546C">
      <w:pPr>
        <w:spacing w:after="0"/>
        <w:rPr>
          <w:rFonts w:ascii="Times New Roman" w:hAnsi="Times New Roman" w:cs="Times New Roman"/>
          <w:b/>
          <w:sz w:val="32"/>
        </w:rPr>
      </w:pPr>
      <w:r w:rsidRPr="0086546C">
        <w:rPr>
          <w:rFonts w:ascii="Times New Roman" w:hAnsi="Times New Roman" w:cs="Times New Roman"/>
          <w:b/>
          <w:sz w:val="32"/>
        </w:rPr>
        <w:t>Supplementary material</w:t>
      </w: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P – Natalie Polack</w:t>
      </w: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W – Tom Wallace</w:t>
      </w:r>
    </w:p>
    <w:p w:rsidR="006A34CB" w:rsidRPr="006A34CB" w:rsidRDefault="006A34CB" w:rsidP="006A34C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VR – Vikki Richardson</w:t>
      </w:r>
    </w:p>
    <w:p w:rsidR="0086546C" w:rsidRPr="0086546C" w:rsidRDefault="0086546C" w:rsidP="006A34CB">
      <w:pPr>
        <w:spacing w:after="0"/>
        <w:rPr>
          <w:rFonts w:ascii="Times New Roman" w:hAnsi="Times New Roman" w:cs="Times New Roman"/>
        </w:rPr>
      </w:pPr>
    </w:p>
    <w:p w:rsidR="0086546C" w:rsidRDefault="0086546C" w:rsidP="0086546C">
      <w:pPr>
        <w:spacing w:after="0"/>
        <w:rPr>
          <w:rFonts w:ascii="Times New Roman" w:hAnsi="Times New Roman" w:cs="Times New Roman"/>
          <w:b/>
          <w:sz w:val="24"/>
        </w:rPr>
      </w:pPr>
      <w:r w:rsidRPr="0086546C">
        <w:rPr>
          <w:rFonts w:ascii="Times New Roman" w:hAnsi="Times New Roman" w:cs="Times New Roman"/>
          <w:b/>
          <w:sz w:val="24"/>
        </w:rPr>
        <w:t>Paragraph plan with attribution</w:t>
      </w:r>
    </w:p>
    <w:p w:rsidR="0086546C" w:rsidRPr="006E1B41" w:rsidRDefault="0086546C" w:rsidP="0086546C">
      <w:pPr>
        <w:spacing w:after="0"/>
        <w:rPr>
          <w:rFonts w:ascii="Times New Roman" w:hAnsi="Times New Roman" w:cs="Times New Roman"/>
          <w:b/>
          <w:sz w:val="24"/>
        </w:rPr>
      </w:pP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Abstract</w:t>
      </w:r>
      <w:r w:rsidR="006E1B41" w:rsidRP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NP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1 Introduction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1.1 Data sources and management tasks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 xml:space="preserve">2 </w:t>
      </w:r>
      <w:r w:rsidRPr="006E1B41">
        <w:rPr>
          <w:rFonts w:ascii="Times New Roman" w:hAnsi="Times New Roman" w:cs="Times New Roman"/>
        </w:rPr>
        <w:t>literature and related work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3 Data processing &amp; analysis methods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3.1 The Alcock and Mohan data</w:t>
      </w:r>
      <w:r w:rsidR="006E1B41">
        <w:rPr>
          <w:rFonts w:ascii="Times New Roman" w:hAnsi="Times New Roman" w:cs="Times New Roman"/>
        </w:rPr>
        <w:t xml:space="preserve"> </w:t>
      </w:r>
      <w:r w:rsidR="0069169E" w:rsidRPr="006E1B41">
        <w:rPr>
          <w:rFonts w:ascii="Times New Roman" w:hAnsi="Times New Roman" w:cs="Times New Roman"/>
          <w:b/>
          <w:color w:val="FF0000"/>
        </w:rPr>
        <w:t>NP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3.2 The Charity Commission data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3.3 The Twitter data</w:t>
      </w:r>
      <w:r w:rsidR="0069169E">
        <w:rPr>
          <w:rFonts w:ascii="Times New Roman" w:hAnsi="Times New Roman" w:cs="Times New Roman"/>
        </w:rPr>
        <w:t xml:space="preserve"> </w:t>
      </w:r>
      <w:r w:rsidR="0069169E" w:rsidRPr="0069169E">
        <w:rPr>
          <w:rFonts w:ascii="Times New Roman" w:hAnsi="Times New Roman" w:cs="Times New Roman"/>
          <w:b/>
          <w:color w:val="FF0000"/>
        </w:rPr>
        <w:t>VR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3.4 The combined data</w:t>
      </w:r>
      <w:r w:rsidR="00C23CAE">
        <w:rPr>
          <w:rFonts w:ascii="Times New Roman" w:hAnsi="Times New Roman" w:cs="Times New Roman"/>
        </w:rPr>
        <w:t xml:space="preserve"> </w:t>
      </w:r>
      <w:r w:rsidR="00C23CAE">
        <w:rPr>
          <w:rFonts w:ascii="Times New Roman" w:hAnsi="Times New Roman" w:cs="Times New Roman"/>
          <w:b/>
          <w:color w:val="FF0000"/>
        </w:rPr>
        <w:t>VR/TW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4 Analysis methods</w:t>
      </w:r>
      <w:r w:rsidR="006E1B41">
        <w:rPr>
          <w:rFonts w:ascii="Times New Roman" w:hAnsi="Times New Roman" w:cs="Times New Roman"/>
        </w:rPr>
        <w:t xml:space="preserve"> </w:t>
      </w:r>
      <w:r w:rsidR="0069169E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4.1 Univariate methods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4.2 Bivariate methods</w:t>
      </w:r>
    </w:p>
    <w:p w:rsidR="0086546C" w:rsidRPr="006E1B41" w:rsidRDefault="0086546C" w:rsidP="00DC134D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4.3 Multivariate methods</w:t>
      </w:r>
      <w:r w:rsidR="0069169E">
        <w:rPr>
          <w:rFonts w:ascii="Times New Roman" w:hAnsi="Times New Roman" w:cs="Times New Roman"/>
        </w:rPr>
        <w:t xml:space="preserve"> 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5 Results &amp; Discussion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5.1 Question 1</w:t>
      </w:r>
      <w:r w:rsidRPr="006E1B41">
        <w:rPr>
          <w:rFonts w:ascii="Times New Roman" w:hAnsi="Times New Roman" w:cs="Times New Roman"/>
          <w14:ligatures w14:val="standard"/>
        </w:rPr>
        <w:t>: How is source of funding related to charity use of Twitter?</w:t>
      </w:r>
      <w:r w:rsidR="0069169E">
        <w:rPr>
          <w:rFonts w:ascii="Times New Roman" w:hAnsi="Times New Roman" w:cs="Times New Roman"/>
          <w14:ligatures w14:val="standard"/>
        </w:rPr>
        <w:t xml:space="preserve"> </w:t>
      </w:r>
      <w:r w:rsidR="0069169E" w:rsidRPr="0069169E">
        <w:rPr>
          <w:rFonts w:ascii="Times New Roman" w:hAnsi="Times New Roman" w:cs="Times New Roman"/>
          <w:b/>
          <w:color w:val="FF0000"/>
        </w:rPr>
        <w:t>VR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  <w14:ligatures w14:val="standard"/>
        </w:rPr>
        <w:t xml:space="preserve">5.2 </w:t>
      </w:r>
      <w:r w:rsidR="006E1B41" w:rsidRPr="006E1B41">
        <w:rPr>
          <w:rFonts w:ascii="Times New Roman" w:hAnsi="Times New Roman" w:cs="Times New Roman"/>
          <w14:ligatures w14:val="standard"/>
        </w:rPr>
        <w:t>Question</w:t>
      </w:r>
      <w:r w:rsidRPr="006E1B41">
        <w:rPr>
          <w:rFonts w:ascii="Times New Roman" w:hAnsi="Times New Roman" w:cs="Times New Roman"/>
          <w14:ligatures w14:val="standard"/>
        </w:rPr>
        <w:t xml:space="preserve"> 2:</w:t>
      </w:r>
      <w:r w:rsidR="006E1B41" w:rsidRP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</w:rPr>
        <w:t>Are charities which seek to help the public more popular on Twitter?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  <w14:ligatures w14:val="standard"/>
        </w:rPr>
        <w:t>5.3 Question 3:</w:t>
      </w:r>
      <w:r w:rsidR="006E1B41" w:rsidRP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</w:rPr>
        <w:t>Does number of staff, rather than size, determine a charity’s active use of Twitter?</w:t>
      </w:r>
      <w:r w:rsidR="0069169E">
        <w:rPr>
          <w:rFonts w:ascii="Times New Roman" w:hAnsi="Times New Roman" w:cs="Times New Roman"/>
        </w:rPr>
        <w:t xml:space="preserve"> </w:t>
      </w:r>
      <w:r w:rsidR="0069169E" w:rsidRPr="006E1B41">
        <w:rPr>
          <w:rFonts w:ascii="Times New Roman" w:hAnsi="Times New Roman" w:cs="Times New Roman"/>
          <w:b/>
          <w:color w:val="FF0000"/>
        </w:rPr>
        <w:t>NP</w:t>
      </w:r>
    </w:p>
    <w:p w:rsidR="0086546C" w:rsidRPr="006E1B41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6 Conclusions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6.1 Summary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NP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6.2 Limitations</w:t>
      </w:r>
      <w:r w:rsidR="0069169E">
        <w:rPr>
          <w:rFonts w:ascii="Times New Roman" w:hAnsi="Times New Roman" w:cs="Times New Roman"/>
        </w:rPr>
        <w:t xml:space="preserve"> </w:t>
      </w:r>
      <w:r w:rsidR="0069169E" w:rsidRPr="0069169E">
        <w:rPr>
          <w:rFonts w:ascii="Times New Roman" w:hAnsi="Times New Roman" w:cs="Times New Roman"/>
          <w:b/>
          <w:color w:val="FF0000"/>
        </w:rPr>
        <w:t>VR</w:t>
      </w:r>
    </w:p>
    <w:p w:rsidR="0086546C" w:rsidRPr="006E1B41" w:rsidRDefault="0086546C" w:rsidP="0086546C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6.3 Future work</w:t>
      </w:r>
      <w:r w:rsidR="006E1B41">
        <w:rPr>
          <w:rFonts w:ascii="Times New Roman" w:hAnsi="Times New Roman" w:cs="Times New Roman"/>
        </w:rPr>
        <w:t xml:space="preserve"> </w:t>
      </w:r>
      <w:r w:rsidR="006E1B41" w:rsidRPr="006E1B41">
        <w:rPr>
          <w:rFonts w:ascii="Times New Roman" w:hAnsi="Times New Roman" w:cs="Times New Roman"/>
          <w:b/>
          <w:color w:val="FF0000"/>
        </w:rPr>
        <w:t>TW</w:t>
      </w:r>
    </w:p>
    <w:p w:rsidR="0086546C" w:rsidRPr="00DE0342" w:rsidRDefault="0086546C" w:rsidP="0086546C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6E1B41">
        <w:rPr>
          <w:rFonts w:ascii="Times New Roman" w:hAnsi="Times New Roman" w:cs="Times New Roman"/>
        </w:rPr>
        <w:t>References</w:t>
      </w:r>
      <w:r w:rsidR="0069169E">
        <w:rPr>
          <w:rFonts w:ascii="Times New Roman" w:hAnsi="Times New Roman" w:cs="Times New Roman"/>
        </w:rPr>
        <w:t xml:space="preserve"> </w:t>
      </w:r>
      <w:r w:rsidR="0069169E" w:rsidRPr="006E1B41">
        <w:rPr>
          <w:rFonts w:ascii="Times New Roman" w:hAnsi="Times New Roman" w:cs="Times New Roman"/>
          <w:b/>
          <w:color w:val="FF0000"/>
        </w:rPr>
        <w:t>TW</w:t>
      </w:r>
    </w:p>
    <w:p w:rsidR="00DE0342" w:rsidRDefault="00DE0342" w:rsidP="00DE0342">
      <w:pPr>
        <w:spacing w:after="0"/>
        <w:rPr>
          <w:rFonts w:ascii="Times New Roman" w:hAnsi="Times New Roman" w:cs="Times New Roman"/>
        </w:rPr>
      </w:pPr>
    </w:p>
    <w:p w:rsidR="00DE0342" w:rsidRDefault="00DE0342" w:rsidP="00DE0342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ource code tree</w:t>
      </w:r>
      <w:r w:rsidRPr="0086546C">
        <w:rPr>
          <w:rFonts w:ascii="Times New Roman" w:hAnsi="Times New Roman" w:cs="Times New Roman"/>
          <w:b/>
          <w:sz w:val="24"/>
        </w:rPr>
        <w:t xml:space="preserve"> with attribution</w:t>
      </w:r>
    </w:p>
    <w:p w:rsidR="00DE0342" w:rsidRPr="00DE0342" w:rsidRDefault="00DE0342" w:rsidP="00DE0342">
      <w:pPr>
        <w:spacing w:after="0"/>
        <w:rPr>
          <w:rFonts w:ascii="Times New Roman" w:hAnsi="Times New Roman" w:cs="Times New Roman"/>
        </w:rPr>
      </w:pPr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DE0342">
        <w:rPr>
          <w:rFonts w:ascii="Times New Roman" w:hAnsi="Times New Roman" w:cs="Times New Roman"/>
        </w:rPr>
        <w:t>1. ReadDTAtoJSON_np.py</w:t>
      </w:r>
      <w:r>
        <w:rPr>
          <w:rFonts w:ascii="Times New Roman" w:hAnsi="Times New Roman" w:cs="Times New Roman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NP</w:t>
      </w:r>
    </w:p>
    <w:p w:rsidR="00DE0342" w:rsidRDefault="00DE0342" w:rsidP="00DE034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</w:rPr>
      </w:pPr>
      <w:r w:rsidRPr="00DE0342">
        <w:rPr>
          <w:rFonts w:ascii="Times New Roman" w:hAnsi="Times New Roman" w:cs="Times New Roman"/>
        </w:rPr>
        <w:t>1.1 CreatingSubsetofData_np.py</w:t>
      </w:r>
      <w:r>
        <w:rPr>
          <w:rFonts w:ascii="Times New Roman" w:hAnsi="Times New Roman" w:cs="Times New Roman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NP</w:t>
      </w:r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</w:rPr>
      </w:pPr>
      <w:r w:rsidRPr="00DE0342">
        <w:rPr>
          <w:rFonts w:ascii="Times New Roman" w:hAnsi="Times New Roman" w:cs="Times New Roman"/>
        </w:rPr>
        <w:t>2. Scrape_updated_data_tw.py</w:t>
      </w:r>
      <w:r>
        <w:rPr>
          <w:rFonts w:ascii="Times New Roman" w:hAnsi="Times New Roman" w:cs="Times New Roman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TW</w:t>
      </w:r>
    </w:p>
    <w:p w:rsidR="00DE0342" w:rsidRPr="00DE0342" w:rsidRDefault="00DE0342" w:rsidP="00DE034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</w:rPr>
        <w:t>2.1. Wrangle_scrape_data_tw.py</w:t>
      </w:r>
      <w:r>
        <w:rPr>
          <w:rFonts w:ascii="Times New Roman" w:hAnsi="Times New Roman" w:cs="Times New Roman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TW</w:t>
      </w:r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3. Get_Twitter_Handles2_vr.py</w:t>
      </w:r>
      <w:r>
        <w:rPr>
          <w:rFonts w:ascii="Times New Roman" w:hAnsi="Times New Roman" w:cs="Times New Roman"/>
          <w:sz w:val="20"/>
        </w:rPr>
        <w:t xml:space="preserve"> </w:t>
      </w:r>
      <w:r w:rsidRPr="0069169E">
        <w:rPr>
          <w:rFonts w:ascii="Times New Roman" w:hAnsi="Times New Roman" w:cs="Times New Roman"/>
          <w:b/>
          <w:color w:val="FF0000"/>
        </w:rPr>
        <w:t>VR</w:t>
      </w:r>
    </w:p>
    <w:p w:rsidR="00DE0342" w:rsidRDefault="00DE0342" w:rsidP="00DE034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3.1 Get_Twitter_Info_vr2.py</w:t>
      </w:r>
      <w:r>
        <w:rPr>
          <w:rFonts w:ascii="Times New Roman" w:hAnsi="Times New Roman" w:cs="Times New Roman"/>
          <w:sz w:val="20"/>
        </w:rPr>
        <w:t xml:space="preserve"> </w:t>
      </w:r>
      <w:r w:rsidRPr="0069169E">
        <w:rPr>
          <w:rFonts w:ascii="Times New Roman" w:hAnsi="Times New Roman" w:cs="Times New Roman"/>
          <w:b/>
          <w:color w:val="FF0000"/>
        </w:rPr>
        <w:t>VR</w:t>
      </w:r>
    </w:p>
    <w:p w:rsidR="00DE0342" w:rsidRDefault="0075182A" w:rsidP="00DE034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3.2. Wrangle_twitter_data_VR</w:t>
      </w:r>
      <w:r w:rsidR="00DE0342" w:rsidRPr="00DE0342">
        <w:rPr>
          <w:rFonts w:ascii="Times New Roman" w:hAnsi="Times New Roman" w:cs="Times New Roman"/>
          <w:sz w:val="20"/>
        </w:rPr>
        <w:t>.py</w:t>
      </w:r>
      <w:r w:rsidR="00DE0342">
        <w:rPr>
          <w:rFonts w:ascii="Times New Roman" w:hAnsi="Times New Roman" w:cs="Times New Roman"/>
          <w:sz w:val="20"/>
        </w:rPr>
        <w:t xml:space="preserve"> </w:t>
      </w:r>
      <w:r>
        <w:rPr>
          <w:rFonts w:ascii="Times New Roman" w:hAnsi="Times New Roman" w:cs="Times New Roman"/>
          <w:b/>
          <w:color w:val="FF0000"/>
        </w:rPr>
        <w:t>VR</w:t>
      </w:r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4. Combine_UKDA_scrape_Twitter_tw.py</w:t>
      </w:r>
      <w:r>
        <w:rPr>
          <w:rFonts w:ascii="Times New Roman" w:hAnsi="Times New Roman" w:cs="Times New Roman"/>
          <w:sz w:val="20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TW</w:t>
      </w:r>
    </w:p>
    <w:p w:rsidR="00DE0342" w:rsidRDefault="00DE0342" w:rsidP="00DE0342">
      <w:pPr>
        <w:pStyle w:val="ListParagraph"/>
        <w:numPr>
          <w:ilvl w:val="1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4.1 Wrangle combined data</w:t>
      </w:r>
      <w:r>
        <w:rPr>
          <w:rFonts w:ascii="Times New Roman" w:hAnsi="Times New Roman" w:cs="Times New Roman"/>
          <w:sz w:val="20"/>
        </w:rPr>
        <w:t>_tw</w:t>
      </w:r>
      <w:r w:rsidRPr="00DE0342">
        <w:rPr>
          <w:rFonts w:ascii="Times New Roman" w:hAnsi="Times New Roman" w:cs="Times New Roman"/>
          <w:sz w:val="20"/>
        </w:rPr>
        <w:t>.py</w:t>
      </w:r>
      <w:r>
        <w:rPr>
          <w:rFonts w:ascii="Times New Roman" w:hAnsi="Times New Roman" w:cs="Times New Roman"/>
          <w:sz w:val="20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TW</w:t>
      </w:r>
      <w:bookmarkStart w:id="0" w:name="_GoBack"/>
      <w:bookmarkEnd w:id="0"/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5.1. Analysis_quesiton_1_vr.py</w:t>
      </w:r>
      <w:r>
        <w:rPr>
          <w:rFonts w:ascii="Times New Roman" w:hAnsi="Times New Roman" w:cs="Times New Roman"/>
          <w:sz w:val="20"/>
        </w:rPr>
        <w:t xml:space="preserve"> </w:t>
      </w:r>
      <w:r w:rsidRPr="0069169E">
        <w:rPr>
          <w:rFonts w:ascii="Times New Roman" w:hAnsi="Times New Roman" w:cs="Times New Roman"/>
          <w:b/>
          <w:color w:val="FF0000"/>
        </w:rPr>
        <w:t>VR</w:t>
      </w:r>
    </w:p>
    <w:p w:rsidR="00DE0342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5.2. Analysis_quesiton_2_tw.py</w:t>
      </w:r>
      <w:r>
        <w:rPr>
          <w:rFonts w:ascii="Times New Roman" w:hAnsi="Times New Roman" w:cs="Times New Roman"/>
          <w:sz w:val="20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TW</w:t>
      </w:r>
    </w:p>
    <w:p w:rsidR="00DE0342" w:rsidRPr="006A34CB" w:rsidRDefault="00DE0342" w:rsidP="00DE0342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0"/>
        </w:rPr>
      </w:pPr>
      <w:r w:rsidRPr="00DE0342">
        <w:rPr>
          <w:rFonts w:ascii="Times New Roman" w:hAnsi="Times New Roman" w:cs="Times New Roman"/>
          <w:sz w:val="20"/>
        </w:rPr>
        <w:t>5.3. Analysis_quesiton_3_np.py</w:t>
      </w:r>
      <w:r>
        <w:rPr>
          <w:rFonts w:ascii="Times New Roman" w:hAnsi="Times New Roman" w:cs="Times New Roman"/>
          <w:sz w:val="20"/>
        </w:rPr>
        <w:t xml:space="preserve"> </w:t>
      </w:r>
      <w:r w:rsidRPr="006E1B41">
        <w:rPr>
          <w:rFonts w:ascii="Times New Roman" w:hAnsi="Times New Roman" w:cs="Times New Roman"/>
          <w:b/>
          <w:color w:val="FF0000"/>
        </w:rPr>
        <w:t>NP</w:t>
      </w:r>
    </w:p>
    <w:p w:rsidR="006A34CB" w:rsidRDefault="006A34CB" w:rsidP="006A34CB">
      <w:pPr>
        <w:spacing w:after="0"/>
        <w:rPr>
          <w:rFonts w:ascii="Times New Roman" w:hAnsi="Times New Roman" w:cs="Times New Roman"/>
          <w:sz w:val="20"/>
        </w:rPr>
      </w:pPr>
    </w:p>
    <w:p w:rsidR="006A34CB" w:rsidRDefault="006A34CB" w:rsidP="006A34CB">
      <w:pPr>
        <w:spacing w:after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Individual contributions</w:t>
      </w:r>
    </w:p>
    <w:p w:rsidR="006A34CB" w:rsidRPr="006A34CB" w:rsidRDefault="006A34CB" w:rsidP="006A34CB">
      <w:pPr>
        <w:spacing w:after="0"/>
        <w:rPr>
          <w:rFonts w:ascii="Times New Roman" w:hAnsi="Times New Roman" w:cs="Times New Roman"/>
        </w:rPr>
      </w:pP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  <w:r w:rsidRPr="006A34CB">
        <w:rPr>
          <w:rFonts w:ascii="Times New Roman" w:hAnsi="Times New Roman" w:cs="Times New Roman"/>
          <w:b/>
        </w:rPr>
        <w:t>Natalie Polack</w:t>
      </w:r>
      <w:r>
        <w:rPr>
          <w:rFonts w:ascii="Times New Roman" w:hAnsi="Times New Roman" w:cs="Times New Roman"/>
        </w:rPr>
        <w:t xml:space="preserve"> I</w:t>
      </w: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</w:p>
    <w:p w:rsidR="006A34CB" w:rsidRPr="006A34CB" w:rsidRDefault="006A34CB" w:rsidP="006A34CB">
      <w:pPr>
        <w:spacing w:after="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</w:rPr>
        <w:t>Tom Wallace</w:t>
      </w:r>
      <w:r>
        <w:rPr>
          <w:rFonts w:ascii="Times New Roman" w:hAnsi="Times New Roman" w:cs="Times New Roman"/>
        </w:rPr>
        <w:t xml:space="preserve"> I</w:t>
      </w:r>
    </w:p>
    <w:p w:rsidR="006A34CB" w:rsidRDefault="006A34CB" w:rsidP="006A34CB">
      <w:pPr>
        <w:spacing w:after="0"/>
        <w:rPr>
          <w:rFonts w:ascii="Times New Roman" w:hAnsi="Times New Roman" w:cs="Times New Roman"/>
        </w:rPr>
      </w:pPr>
    </w:p>
    <w:p w:rsidR="006A34CB" w:rsidRPr="006A34CB" w:rsidRDefault="006A34CB" w:rsidP="006A34CB">
      <w:pPr>
        <w:spacing w:after="0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b/>
        </w:rPr>
        <w:t>Vikki Richardson</w:t>
      </w:r>
      <w:r>
        <w:rPr>
          <w:rFonts w:ascii="Times New Roman" w:hAnsi="Times New Roman" w:cs="Times New Roman"/>
        </w:rPr>
        <w:t xml:space="preserve"> I</w:t>
      </w:r>
    </w:p>
    <w:p w:rsidR="006A34CB" w:rsidRPr="006A34CB" w:rsidRDefault="006A34CB" w:rsidP="006A34CB">
      <w:pPr>
        <w:spacing w:after="0"/>
        <w:rPr>
          <w:rFonts w:ascii="Times New Roman" w:hAnsi="Times New Roman" w:cs="Times New Roman"/>
        </w:rPr>
      </w:pPr>
    </w:p>
    <w:sectPr w:rsidR="006A34CB" w:rsidRPr="006A34CB" w:rsidSect="006E1B4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6C09DA"/>
    <w:multiLevelType w:val="hybridMultilevel"/>
    <w:tmpl w:val="45D80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1F66DE"/>
    <w:multiLevelType w:val="hybridMultilevel"/>
    <w:tmpl w:val="40BA9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3MDU2MTU2MrawNDVV0lEKTi0uzszPAykwrAUAAafroSwAAAA="/>
  </w:docVars>
  <w:rsids>
    <w:rsidRoot w:val="00EA4FA4"/>
    <w:rsid w:val="00000BF3"/>
    <w:rsid w:val="00013F62"/>
    <w:rsid w:val="0001462E"/>
    <w:rsid w:val="00020A53"/>
    <w:rsid w:val="00024632"/>
    <w:rsid w:val="00037924"/>
    <w:rsid w:val="000430CE"/>
    <w:rsid w:val="00052E0A"/>
    <w:rsid w:val="00056F56"/>
    <w:rsid w:val="000627E5"/>
    <w:rsid w:val="00065ABB"/>
    <w:rsid w:val="00071BE7"/>
    <w:rsid w:val="000722AD"/>
    <w:rsid w:val="000726E8"/>
    <w:rsid w:val="00073A40"/>
    <w:rsid w:val="00075A7D"/>
    <w:rsid w:val="000762C8"/>
    <w:rsid w:val="00080BAB"/>
    <w:rsid w:val="000854E1"/>
    <w:rsid w:val="00086AB0"/>
    <w:rsid w:val="00091329"/>
    <w:rsid w:val="00093B4B"/>
    <w:rsid w:val="000942FB"/>
    <w:rsid w:val="000A0FC9"/>
    <w:rsid w:val="000A5D1C"/>
    <w:rsid w:val="000C56FA"/>
    <w:rsid w:val="000D7308"/>
    <w:rsid w:val="00103915"/>
    <w:rsid w:val="0011058D"/>
    <w:rsid w:val="00114B7A"/>
    <w:rsid w:val="00121959"/>
    <w:rsid w:val="001259B1"/>
    <w:rsid w:val="00145256"/>
    <w:rsid w:val="0014768E"/>
    <w:rsid w:val="00150671"/>
    <w:rsid w:val="00157B58"/>
    <w:rsid w:val="00161875"/>
    <w:rsid w:val="00163FF9"/>
    <w:rsid w:val="00167DE4"/>
    <w:rsid w:val="00175679"/>
    <w:rsid w:val="00184504"/>
    <w:rsid w:val="001937F1"/>
    <w:rsid w:val="001A0743"/>
    <w:rsid w:val="001A13F3"/>
    <w:rsid w:val="001A3618"/>
    <w:rsid w:val="001A65EE"/>
    <w:rsid w:val="001B1755"/>
    <w:rsid w:val="001B30F4"/>
    <w:rsid w:val="001C2C78"/>
    <w:rsid w:val="001D0D7B"/>
    <w:rsid w:val="001D1014"/>
    <w:rsid w:val="001D1528"/>
    <w:rsid w:val="001D2434"/>
    <w:rsid w:val="001D592F"/>
    <w:rsid w:val="001D66CD"/>
    <w:rsid w:val="001D66F7"/>
    <w:rsid w:val="001E07F5"/>
    <w:rsid w:val="001E7B61"/>
    <w:rsid w:val="001E7E09"/>
    <w:rsid w:val="001F3CF4"/>
    <w:rsid w:val="001F4812"/>
    <w:rsid w:val="001F5D9B"/>
    <w:rsid w:val="001F679F"/>
    <w:rsid w:val="001F706B"/>
    <w:rsid w:val="00207384"/>
    <w:rsid w:val="00212023"/>
    <w:rsid w:val="00221D6C"/>
    <w:rsid w:val="0023015B"/>
    <w:rsid w:val="0023068F"/>
    <w:rsid w:val="0025075A"/>
    <w:rsid w:val="002526F3"/>
    <w:rsid w:val="00253863"/>
    <w:rsid w:val="00253B44"/>
    <w:rsid w:val="00256082"/>
    <w:rsid w:val="00277037"/>
    <w:rsid w:val="002773C2"/>
    <w:rsid w:val="0028093E"/>
    <w:rsid w:val="00291A0F"/>
    <w:rsid w:val="0029210E"/>
    <w:rsid w:val="002926ED"/>
    <w:rsid w:val="002930F0"/>
    <w:rsid w:val="002955D2"/>
    <w:rsid w:val="002969DB"/>
    <w:rsid w:val="002A519F"/>
    <w:rsid w:val="002B20DF"/>
    <w:rsid w:val="002B44A4"/>
    <w:rsid w:val="002B4920"/>
    <w:rsid w:val="002B4CE2"/>
    <w:rsid w:val="002D3221"/>
    <w:rsid w:val="002D56D5"/>
    <w:rsid w:val="002D5A50"/>
    <w:rsid w:val="002E08EC"/>
    <w:rsid w:val="002E158C"/>
    <w:rsid w:val="002E3A8C"/>
    <w:rsid w:val="002E553C"/>
    <w:rsid w:val="002E7958"/>
    <w:rsid w:val="002F6AD3"/>
    <w:rsid w:val="0030370E"/>
    <w:rsid w:val="00306BF4"/>
    <w:rsid w:val="00315368"/>
    <w:rsid w:val="00315AC2"/>
    <w:rsid w:val="003162DC"/>
    <w:rsid w:val="00316527"/>
    <w:rsid w:val="00321E2C"/>
    <w:rsid w:val="00322B84"/>
    <w:rsid w:val="00332F55"/>
    <w:rsid w:val="003336AE"/>
    <w:rsid w:val="003410C4"/>
    <w:rsid w:val="00353B75"/>
    <w:rsid w:val="0036391B"/>
    <w:rsid w:val="00366B8D"/>
    <w:rsid w:val="003707DB"/>
    <w:rsid w:val="0037543F"/>
    <w:rsid w:val="00375695"/>
    <w:rsid w:val="003823E5"/>
    <w:rsid w:val="003840A0"/>
    <w:rsid w:val="0038428C"/>
    <w:rsid w:val="00385860"/>
    <w:rsid w:val="00393456"/>
    <w:rsid w:val="00394A4A"/>
    <w:rsid w:val="003956C1"/>
    <w:rsid w:val="00395D85"/>
    <w:rsid w:val="003A2A7C"/>
    <w:rsid w:val="003A46B3"/>
    <w:rsid w:val="003B22F4"/>
    <w:rsid w:val="003B2C27"/>
    <w:rsid w:val="003B3752"/>
    <w:rsid w:val="003C4122"/>
    <w:rsid w:val="003F3EC2"/>
    <w:rsid w:val="00402E37"/>
    <w:rsid w:val="00407501"/>
    <w:rsid w:val="004143B2"/>
    <w:rsid w:val="00420568"/>
    <w:rsid w:val="00420CB5"/>
    <w:rsid w:val="004252DA"/>
    <w:rsid w:val="00434902"/>
    <w:rsid w:val="00437042"/>
    <w:rsid w:val="00440E95"/>
    <w:rsid w:val="004410BF"/>
    <w:rsid w:val="0044296B"/>
    <w:rsid w:val="00442B73"/>
    <w:rsid w:val="004529DD"/>
    <w:rsid w:val="0045517E"/>
    <w:rsid w:val="00455451"/>
    <w:rsid w:val="00464577"/>
    <w:rsid w:val="00475F66"/>
    <w:rsid w:val="0048040D"/>
    <w:rsid w:val="004833DB"/>
    <w:rsid w:val="004912FB"/>
    <w:rsid w:val="0049226F"/>
    <w:rsid w:val="00496202"/>
    <w:rsid w:val="004A20A3"/>
    <w:rsid w:val="004C1949"/>
    <w:rsid w:val="004D2522"/>
    <w:rsid w:val="004E02CE"/>
    <w:rsid w:val="004E77AE"/>
    <w:rsid w:val="00507DDF"/>
    <w:rsid w:val="0051050A"/>
    <w:rsid w:val="005106D8"/>
    <w:rsid w:val="005143A0"/>
    <w:rsid w:val="00514927"/>
    <w:rsid w:val="005314DC"/>
    <w:rsid w:val="005321A7"/>
    <w:rsid w:val="005379F1"/>
    <w:rsid w:val="00540835"/>
    <w:rsid w:val="005450C6"/>
    <w:rsid w:val="0055267D"/>
    <w:rsid w:val="00560FFA"/>
    <w:rsid w:val="005625AC"/>
    <w:rsid w:val="005644BB"/>
    <w:rsid w:val="00565D51"/>
    <w:rsid w:val="0058193C"/>
    <w:rsid w:val="00585002"/>
    <w:rsid w:val="005859A0"/>
    <w:rsid w:val="00586800"/>
    <w:rsid w:val="00587D6E"/>
    <w:rsid w:val="0059316C"/>
    <w:rsid w:val="005B0430"/>
    <w:rsid w:val="005B13A7"/>
    <w:rsid w:val="005B4442"/>
    <w:rsid w:val="005B7E19"/>
    <w:rsid w:val="005C08A5"/>
    <w:rsid w:val="005C2F84"/>
    <w:rsid w:val="005D20E0"/>
    <w:rsid w:val="005D4C66"/>
    <w:rsid w:val="005E3036"/>
    <w:rsid w:val="005E33AC"/>
    <w:rsid w:val="005E4414"/>
    <w:rsid w:val="0060135C"/>
    <w:rsid w:val="0060754B"/>
    <w:rsid w:val="00612FC2"/>
    <w:rsid w:val="006132DF"/>
    <w:rsid w:val="00620A67"/>
    <w:rsid w:val="0062285B"/>
    <w:rsid w:val="00627329"/>
    <w:rsid w:val="006305B2"/>
    <w:rsid w:val="00634689"/>
    <w:rsid w:val="00635159"/>
    <w:rsid w:val="006413AE"/>
    <w:rsid w:val="00641550"/>
    <w:rsid w:val="00643329"/>
    <w:rsid w:val="0064499F"/>
    <w:rsid w:val="00644D02"/>
    <w:rsid w:val="006535F1"/>
    <w:rsid w:val="00664067"/>
    <w:rsid w:val="0066723B"/>
    <w:rsid w:val="00670E06"/>
    <w:rsid w:val="0067708E"/>
    <w:rsid w:val="00681C43"/>
    <w:rsid w:val="0069169E"/>
    <w:rsid w:val="006940D5"/>
    <w:rsid w:val="006A2BE6"/>
    <w:rsid w:val="006A34CB"/>
    <w:rsid w:val="006C2AF1"/>
    <w:rsid w:val="006C54F9"/>
    <w:rsid w:val="006D1BA3"/>
    <w:rsid w:val="006D42B6"/>
    <w:rsid w:val="006D5201"/>
    <w:rsid w:val="006D6F04"/>
    <w:rsid w:val="006E1B41"/>
    <w:rsid w:val="006E1CF2"/>
    <w:rsid w:val="006E2CF3"/>
    <w:rsid w:val="006E4385"/>
    <w:rsid w:val="006E4CD2"/>
    <w:rsid w:val="006E65C0"/>
    <w:rsid w:val="006E787D"/>
    <w:rsid w:val="006F39C9"/>
    <w:rsid w:val="006F39DE"/>
    <w:rsid w:val="006F72FD"/>
    <w:rsid w:val="00702694"/>
    <w:rsid w:val="00704817"/>
    <w:rsid w:val="00712EBB"/>
    <w:rsid w:val="00734DC9"/>
    <w:rsid w:val="007514BD"/>
    <w:rsid w:val="0075182A"/>
    <w:rsid w:val="00754DF6"/>
    <w:rsid w:val="007647EA"/>
    <w:rsid w:val="007650AA"/>
    <w:rsid w:val="00765C05"/>
    <w:rsid w:val="00766D1D"/>
    <w:rsid w:val="007810FA"/>
    <w:rsid w:val="00781C8B"/>
    <w:rsid w:val="0078685C"/>
    <w:rsid w:val="007961C7"/>
    <w:rsid w:val="007A478E"/>
    <w:rsid w:val="007A5143"/>
    <w:rsid w:val="007B123E"/>
    <w:rsid w:val="007C0CF2"/>
    <w:rsid w:val="007E0976"/>
    <w:rsid w:val="007E3EE7"/>
    <w:rsid w:val="007F530B"/>
    <w:rsid w:val="00801302"/>
    <w:rsid w:val="00803DDB"/>
    <w:rsid w:val="00804137"/>
    <w:rsid w:val="008150DF"/>
    <w:rsid w:val="00815C23"/>
    <w:rsid w:val="0081674E"/>
    <w:rsid w:val="00816AB8"/>
    <w:rsid w:val="00822AE7"/>
    <w:rsid w:val="0082728B"/>
    <w:rsid w:val="00832723"/>
    <w:rsid w:val="008365A3"/>
    <w:rsid w:val="008440D5"/>
    <w:rsid w:val="0085092A"/>
    <w:rsid w:val="008547BB"/>
    <w:rsid w:val="00857738"/>
    <w:rsid w:val="008607B7"/>
    <w:rsid w:val="008609D3"/>
    <w:rsid w:val="0086546C"/>
    <w:rsid w:val="00870732"/>
    <w:rsid w:val="0087114B"/>
    <w:rsid w:val="00873864"/>
    <w:rsid w:val="00873AA9"/>
    <w:rsid w:val="008817DB"/>
    <w:rsid w:val="00894220"/>
    <w:rsid w:val="008C058B"/>
    <w:rsid w:val="008C1871"/>
    <w:rsid w:val="008C1A9D"/>
    <w:rsid w:val="008D08B4"/>
    <w:rsid w:val="008F2431"/>
    <w:rsid w:val="008F5E96"/>
    <w:rsid w:val="00900D98"/>
    <w:rsid w:val="00903544"/>
    <w:rsid w:val="009046F2"/>
    <w:rsid w:val="009174E1"/>
    <w:rsid w:val="00921FAD"/>
    <w:rsid w:val="009222CB"/>
    <w:rsid w:val="00931CB5"/>
    <w:rsid w:val="00933B7C"/>
    <w:rsid w:val="00935566"/>
    <w:rsid w:val="0093573C"/>
    <w:rsid w:val="009467AA"/>
    <w:rsid w:val="0095527B"/>
    <w:rsid w:val="009571BF"/>
    <w:rsid w:val="00962B17"/>
    <w:rsid w:val="00972CDB"/>
    <w:rsid w:val="00975EA9"/>
    <w:rsid w:val="00980151"/>
    <w:rsid w:val="0098160B"/>
    <w:rsid w:val="00995F7D"/>
    <w:rsid w:val="009A21C1"/>
    <w:rsid w:val="009A3AED"/>
    <w:rsid w:val="009C0034"/>
    <w:rsid w:val="009C0292"/>
    <w:rsid w:val="009C0EBD"/>
    <w:rsid w:val="009C2933"/>
    <w:rsid w:val="009C3000"/>
    <w:rsid w:val="009C4F4A"/>
    <w:rsid w:val="009D41AB"/>
    <w:rsid w:val="009E4B84"/>
    <w:rsid w:val="009F0F41"/>
    <w:rsid w:val="009F604B"/>
    <w:rsid w:val="00A036BE"/>
    <w:rsid w:val="00A21E86"/>
    <w:rsid w:val="00A30B0D"/>
    <w:rsid w:val="00A428E8"/>
    <w:rsid w:val="00A43BB0"/>
    <w:rsid w:val="00A44B2B"/>
    <w:rsid w:val="00A561C8"/>
    <w:rsid w:val="00A56629"/>
    <w:rsid w:val="00A62443"/>
    <w:rsid w:val="00A70AB1"/>
    <w:rsid w:val="00A74C9B"/>
    <w:rsid w:val="00A76733"/>
    <w:rsid w:val="00A769B9"/>
    <w:rsid w:val="00A76D86"/>
    <w:rsid w:val="00A851D6"/>
    <w:rsid w:val="00A9653B"/>
    <w:rsid w:val="00AA386F"/>
    <w:rsid w:val="00AA534F"/>
    <w:rsid w:val="00AB19F5"/>
    <w:rsid w:val="00AC3924"/>
    <w:rsid w:val="00AC3F44"/>
    <w:rsid w:val="00AC545A"/>
    <w:rsid w:val="00AD210B"/>
    <w:rsid w:val="00AD4260"/>
    <w:rsid w:val="00AD6AC6"/>
    <w:rsid w:val="00AE013D"/>
    <w:rsid w:val="00AE29BF"/>
    <w:rsid w:val="00AE4003"/>
    <w:rsid w:val="00AE529A"/>
    <w:rsid w:val="00AE65EB"/>
    <w:rsid w:val="00AF7373"/>
    <w:rsid w:val="00B0340E"/>
    <w:rsid w:val="00B0463A"/>
    <w:rsid w:val="00B04F8B"/>
    <w:rsid w:val="00B06068"/>
    <w:rsid w:val="00B10E74"/>
    <w:rsid w:val="00B11B69"/>
    <w:rsid w:val="00B26A28"/>
    <w:rsid w:val="00B27A52"/>
    <w:rsid w:val="00B31089"/>
    <w:rsid w:val="00B34870"/>
    <w:rsid w:val="00B37FA3"/>
    <w:rsid w:val="00B531E8"/>
    <w:rsid w:val="00B565FE"/>
    <w:rsid w:val="00B56D11"/>
    <w:rsid w:val="00B571DD"/>
    <w:rsid w:val="00B70797"/>
    <w:rsid w:val="00B7093A"/>
    <w:rsid w:val="00B71FFD"/>
    <w:rsid w:val="00B73F26"/>
    <w:rsid w:val="00B76B8C"/>
    <w:rsid w:val="00B81946"/>
    <w:rsid w:val="00B81EE6"/>
    <w:rsid w:val="00B835CB"/>
    <w:rsid w:val="00B84E2D"/>
    <w:rsid w:val="00B90171"/>
    <w:rsid w:val="00B90D28"/>
    <w:rsid w:val="00B925F5"/>
    <w:rsid w:val="00B969DB"/>
    <w:rsid w:val="00B97953"/>
    <w:rsid w:val="00BA5CB2"/>
    <w:rsid w:val="00BD53BB"/>
    <w:rsid w:val="00BF2E7D"/>
    <w:rsid w:val="00BF42E0"/>
    <w:rsid w:val="00BF4401"/>
    <w:rsid w:val="00C11570"/>
    <w:rsid w:val="00C13779"/>
    <w:rsid w:val="00C143F4"/>
    <w:rsid w:val="00C1674A"/>
    <w:rsid w:val="00C17027"/>
    <w:rsid w:val="00C23B8E"/>
    <w:rsid w:val="00C23CAE"/>
    <w:rsid w:val="00C24289"/>
    <w:rsid w:val="00C25A61"/>
    <w:rsid w:val="00C275AA"/>
    <w:rsid w:val="00C46E16"/>
    <w:rsid w:val="00C50FB6"/>
    <w:rsid w:val="00C6168B"/>
    <w:rsid w:val="00C647B0"/>
    <w:rsid w:val="00C80A55"/>
    <w:rsid w:val="00C83B22"/>
    <w:rsid w:val="00C83F55"/>
    <w:rsid w:val="00C93DEC"/>
    <w:rsid w:val="00C940A7"/>
    <w:rsid w:val="00C97B48"/>
    <w:rsid w:val="00CA2FC3"/>
    <w:rsid w:val="00CA4104"/>
    <w:rsid w:val="00CA438E"/>
    <w:rsid w:val="00CA6084"/>
    <w:rsid w:val="00CD21E7"/>
    <w:rsid w:val="00CE3223"/>
    <w:rsid w:val="00CE43F4"/>
    <w:rsid w:val="00CF2799"/>
    <w:rsid w:val="00CF390F"/>
    <w:rsid w:val="00CF596F"/>
    <w:rsid w:val="00CF5AAA"/>
    <w:rsid w:val="00D02023"/>
    <w:rsid w:val="00D02BD8"/>
    <w:rsid w:val="00D1179B"/>
    <w:rsid w:val="00D13E66"/>
    <w:rsid w:val="00D14295"/>
    <w:rsid w:val="00D15958"/>
    <w:rsid w:val="00D17CAA"/>
    <w:rsid w:val="00D17DAF"/>
    <w:rsid w:val="00D27DFB"/>
    <w:rsid w:val="00D345C1"/>
    <w:rsid w:val="00D37B85"/>
    <w:rsid w:val="00D438D7"/>
    <w:rsid w:val="00D45639"/>
    <w:rsid w:val="00D569BF"/>
    <w:rsid w:val="00D608CC"/>
    <w:rsid w:val="00D61BBF"/>
    <w:rsid w:val="00D74172"/>
    <w:rsid w:val="00D75B4C"/>
    <w:rsid w:val="00D81669"/>
    <w:rsid w:val="00D82490"/>
    <w:rsid w:val="00D8605A"/>
    <w:rsid w:val="00D87C31"/>
    <w:rsid w:val="00D91215"/>
    <w:rsid w:val="00D9135E"/>
    <w:rsid w:val="00DA0488"/>
    <w:rsid w:val="00DA4644"/>
    <w:rsid w:val="00DA4764"/>
    <w:rsid w:val="00DA4C96"/>
    <w:rsid w:val="00DA50C9"/>
    <w:rsid w:val="00DA55D2"/>
    <w:rsid w:val="00DA5644"/>
    <w:rsid w:val="00DB2101"/>
    <w:rsid w:val="00DB4B8E"/>
    <w:rsid w:val="00DB6841"/>
    <w:rsid w:val="00DB771D"/>
    <w:rsid w:val="00DD2957"/>
    <w:rsid w:val="00DD7C78"/>
    <w:rsid w:val="00DE0342"/>
    <w:rsid w:val="00DE3AB0"/>
    <w:rsid w:val="00DE46B9"/>
    <w:rsid w:val="00DF1923"/>
    <w:rsid w:val="00E006A7"/>
    <w:rsid w:val="00E03038"/>
    <w:rsid w:val="00E127F3"/>
    <w:rsid w:val="00E15EFA"/>
    <w:rsid w:val="00E234C8"/>
    <w:rsid w:val="00E24ED2"/>
    <w:rsid w:val="00E32A39"/>
    <w:rsid w:val="00E33BFF"/>
    <w:rsid w:val="00E34637"/>
    <w:rsid w:val="00E35DF2"/>
    <w:rsid w:val="00E3637C"/>
    <w:rsid w:val="00E4736E"/>
    <w:rsid w:val="00E5400C"/>
    <w:rsid w:val="00E578FD"/>
    <w:rsid w:val="00E57D28"/>
    <w:rsid w:val="00E61BF2"/>
    <w:rsid w:val="00E710ED"/>
    <w:rsid w:val="00E72FCF"/>
    <w:rsid w:val="00E76DBA"/>
    <w:rsid w:val="00E837F6"/>
    <w:rsid w:val="00E95BF2"/>
    <w:rsid w:val="00E9615E"/>
    <w:rsid w:val="00E97571"/>
    <w:rsid w:val="00EA1874"/>
    <w:rsid w:val="00EA4FA4"/>
    <w:rsid w:val="00EB1B36"/>
    <w:rsid w:val="00EB3057"/>
    <w:rsid w:val="00EB383D"/>
    <w:rsid w:val="00EB3E58"/>
    <w:rsid w:val="00EB5EAC"/>
    <w:rsid w:val="00EC61B5"/>
    <w:rsid w:val="00EC6DBE"/>
    <w:rsid w:val="00ED0034"/>
    <w:rsid w:val="00ED3A6B"/>
    <w:rsid w:val="00ED7F37"/>
    <w:rsid w:val="00EE138D"/>
    <w:rsid w:val="00EE2681"/>
    <w:rsid w:val="00EE5D04"/>
    <w:rsid w:val="00EF2D0C"/>
    <w:rsid w:val="00EF33F7"/>
    <w:rsid w:val="00EF6BD0"/>
    <w:rsid w:val="00F01F21"/>
    <w:rsid w:val="00F1763B"/>
    <w:rsid w:val="00F244D6"/>
    <w:rsid w:val="00F36E41"/>
    <w:rsid w:val="00F42C8D"/>
    <w:rsid w:val="00F45AEE"/>
    <w:rsid w:val="00F536D3"/>
    <w:rsid w:val="00F5461E"/>
    <w:rsid w:val="00F60D96"/>
    <w:rsid w:val="00F63636"/>
    <w:rsid w:val="00F6727C"/>
    <w:rsid w:val="00F67F12"/>
    <w:rsid w:val="00F70B88"/>
    <w:rsid w:val="00F745C6"/>
    <w:rsid w:val="00F77432"/>
    <w:rsid w:val="00F77B5B"/>
    <w:rsid w:val="00F819D7"/>
    <w:rsid w:val="00F86CD1"/>
    <w:rsid w:val="00F972A5"/>
    <w:rsid w:val="00FA539D"/>
    <w:rsid w:val="00FB15D2"/>
    <w:rsid w:val="00FB4DE1"/>
    <w:rsid w:val="00FB4EBD"/>
    <w:rsid w:val="00FB5DBB"/>
    <w:rsid w:val="00FC1CF7"/>
    <w:rsid w:val="00FC6C3B"/>
    <w:rsid w:val="00FD130B"/>
    <w:rsid w:val="00FD45EE"/>
    <w:rsid w:val="00FD59F7"/>
    <w:rsid w:val="00FE2240"/>
    <w:rsid w:val="00FE6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8B5C4"/>
  <w15:chartTrackingRefBased/>
  <w15:docId w15:val="{457A9BAA-B76E-45BF-AFE5-1E5FB8F53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54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203</Words>
  <Characters>116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Stirling</Company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allace</dc:creator>
  <cp:keywords/>
  <dc:description/>
  <cp:lastModifiedBy>Tom Wallace</cp:lastModifiedBy>
  <cp:revision>18</cp:revision>
  <dcterms:created xsi:type="dcterms:W3CDTF">2018-11-27T09:42:00Z</dcterms:created>
  <dcterms:modified xsi:type="dcterms:W3CDTF">2018-11-27T10:33:00Z</dcterms:modified>
</cp:coreProperties>
</file>